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E75899" w:rsidRPr="006448A1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FF0000"/>
        </w:rPr>
      </w:pPr>
      <w:bookmarkStart w:id="0" w:name="_GoBack"/>
      <w:bookmarkEnd w:id="0"/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 w:bidi="hi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75899" w:rsidRPr="0038414B" w:rsidRDefault="00E75899" w:rsidP="0032135F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2848"/>
        <w:gridCol w:w="6924"/>
      </w:tblGrid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4C2C88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4C2C88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IMLC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753330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753330" w:rsidRPr="002A56FA" w:rsidRDefault="00753330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redit Model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753330" w:rsidRPr="002A56FA" w:rsidRDefault="0075333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-1-0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3A50B3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DC227E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7.02.2025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A55C12" w:rsidRDefault="00AC137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AC1379">
              <w:rPr>
                <w:rFonts w:ascii="Times New Roman" w:hAnsi="Times New Roman" w:cs="Times New Roman"/>
              </w:rPr>
              <w:t>G. Venki</w:t>
            </w:r>
          </w:p>
        </w:tc>
      </w:tr>
    </w:tbl>
    <w:p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9781"/>
      </w:tblGrid>
      <w:tr w:rsidR="00E75899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F17FC6" w:rsidRDefault="000D5427" w:rsidP="00CC748D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333333"/>
                <w:sz w:val="24"/>
                <w:szCs w:val="24"/>
              </w:rPr>
            </w:pPr>
            <w:r w:rsidRPr="00F17FC6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945"/>
        <w:gridCol w:w="8836"/>
      </w:tblGrid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Introduce concepts in linear algebra and to use it </w:t>
            </w:r>
            <w:r w:rsidR="00AC7CF7">
              <w:rPr>
                <w:rFonts w:ascii="Times New Roman" w:hAnsi="Times New Roman" w:cs="Times New Roman"/>
              </w:rPr>
              <w:t>as a platform for machine learning</w:t>
            </w:r>
            <w:r w:rsidR="00BC7860">
              <w:rPr>
                <w:rFonts w:ascii="Times New Roman" w:hAnsi="Times New Roman" w:cs="Times New Roman"/>
              </w:rPr>
              <w:t>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</w:t>
            </w:r>
            <w:r w:rsidR="00AC7CF7">
              <w:rPr>
                <w:rFonts w:ascii="Times New Roman" w:hAnsi="Times New Roman" w:cs="Times New Roman"/>
              </w:rPr>
              <w:t>of linear equation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the concepts</w:t>
            </w:r>
            <w:r w:rsidR="00501A2F">
              <w:rPr>
                <w:rFonts w:ascii="Times New Roman" w:hAnsi="Times New Roman" w:cs="Times New Roman"/>
                <w:color w:val="000000"/>
              </w:rPr>
              <w:t xml:space="preserve"> of dimensionality reduction, principal components analysis, and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103"/>
        <w:gridCol w:w="8669"/>
      </w:tblGrid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C3FA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.P.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esenroth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, A. Aldo Faisal, Cheng Soon Ong, Mathematics for Machine Learning, Cambridge University Press, 2020.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570AF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Char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C. Aggarwal, Linear Algebra and Optimization, Springer Nature Switzerland AG, 2020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p w:rsidR="00A936FC" w:rsidRDefault="00A936FC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tbl>
      <w:tblPr>
        <w:tblW w:w="9772" w:type="dxa"/>
        <w:tblInd w:w="-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103"/>
        <w:gridCol w:w="8669"/>
      </w:tblGrid>
      <w:tr w:rsidR="00E75899" w:rsidTr="00A936FC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A936FC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K Hoffman and R </w:t>
            </w:r>
            <w:proofErr w:type="spellStart"/>
            <w:r w:rsidRPr="002A56FA">
              <w:rPr>
                <w:rFonts w:ascii="Times New Roman" w:hAnsi="Times New Roman" w:cs="Times New Roman"/>
              </w:rPr>
              <w:t>Kunze</w:t>
            </w:r>
            <w:proofErr w:type="spellEnd"/>
            <w:r w:rsidRPr="002A56FA">
              <w:rPr>
                <w:rFonts w:ascii="Times New Roman" w:hAnsi="Times New Roman" w:cs="Times New Roman"/>
              </w:rPr>
              <w:t>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:rsidTr="00A936FC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8791C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115D30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 xml:space="preserve">Modular </w:t>
      </w:r>
      <w:r w:rsidR="00E75899"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/>
      </w:tblPr>
      <w:tblGrid>
        <w:gridCol w:w="798"/>
        <w:gridCol w:w="7512"/>
        <w:gridCol w:w="1865"/>
      </w:tblGrid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040B" w:rsidRPr="00A85BD5" w:rsidRDefault="007A2D78" w:rsidP="007A2D7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85BD5">
              <w:rPr>
                <w:rFonts w:ascii="Times New Roman" w:eastAsia="Times New Roman" w:hAnsi="Times New Roman" w:cs="Times New Roman"/>
              </w:rPr>
              <w:t>Solution of linear</w:t>
            </w:r>
            <w:r w:rsidR="00A85BD5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.</w:t>
            </w:r>
            <w:r w:rsidR="004E051A" w:rsidRPr="00A85BD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A85BD5" w:rsidRDefault="00251659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rs Spaces</w:t>
            </w:r>
            <w:r w:rsidR="004E051A" w:rsidRPr="00A85BD5">
              <w:rPr>
                <w:rFonts w:ascii="Times New Roman" w:hAnsi="Times New Roman" w:cs="Times New Roman"/>
              </w:rPr>
              <w:t xml:space="preserve"> - </w:t>
            </w:r>
            <w:r w:rsidRPr="00A85BD5">
              <w:rPr>
                <w:rFonts w:ascii="Times New Roman" w:hAnsi="Times New Roman" w:cs="Times New Roman"/>
              </w:rPr>
              <w:t xml:space="preserve"> linear independence, basis and rank, affine spaces, Norms, inner products, Lengths and distances, Angles and orthogonality, </w:t>
            </w:r>
            <w:r w:rsidR="00CC6E28" w:rsidRPr="00A85BD5">
              <w:rPr>
                <w:rFonts w:ascii="Times New Roman" w:hAnsi="Times New Roman" w:cs="Times New Roman"/>
              </w:rPr>
              <w:t>Orthonormal basis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4368B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856703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32B3" w:rsidRPr="002A56FA" w:rsidRDefault="002F32B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rix Decomposition methods</w:t>
            </w:r>
            <w:r w:rsidR="00CC6E28">
              <w:rPr>
                <w:rFonts w:ascii="Times New Roman" w:hAnsi="Times New Roman" w:cs="Times New Roman"/>
                <w:color w:val="000000"/>
              </w:rPr>
              <w:t xml:space="preserve"> - </w:t>
            </w:r>
            <w:r>
              <w:rPr>
                <w:rFonts w:ascii="Times New Roman" w:hAnsi="Times New Roman" w:cs="Times New Roman"/>
                <w:color w:val="000000"/>
              </w:rPr>
              <w:t xml:space="preserve">Determinant and Trace,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Eigenvalues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and Eigenvectors,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Cholesky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ecomposition</w:t>
            </w:r>
            <w:r w:rsidR="002C5262">
              <w:rPr>
                <w:rFonts w:ascii="Times New Roman" w:hAnsi="Times New Roman" w:cs="Times New Roman"/>
                <w:color w:val="000000"/>
              </w:rPr>
              <w:t>, Eigen-decomposition and diagonalization, singular value decomposition, matrix approximation</w:t>
            </w:r>
          </w:p>
          <w:p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D95CAD">
              <w:rPr>
                <w:rFonts w:ascii="Times New Roman" w:hAnsi="Times New Roman" w:cs="Times New Roman"/>
                <w:color w:val="000000"/>
              </w:rPr>
              <w:t>4.1, 4,2, 4.3, 4.4, 4.5, 4.6</w:t>
            </w:r>
          </w:p>
        </w:tc>
      </w:tr>
      <w:tr w:rsidR="00E75899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C6E28" w:rsidRPr="00CC6E28" w:rsidRDefault="005738D7" w:rsidP="00CC6E28">
            <w:pPr>
              <w:spacing w:after="160" w:line="259" w:lineRule="auto"/>
            </w:pPr>
            <w:r w:rsidRPr="00BC68DF">
              <w:rPr>
                <w:rFonts w:ascii="Times New Roman" w:hAnsi="Times New Roman" w:cs="Times New Roman"/>
                <w:color w:val="000000"/>
              </w:rPr>
              <w:t>Vector Calculus</w:t>
            </w:r>
            <w:r w:rsidR="00BC68DF">
              <w:t xml:space="preserve"> </w:t>
            </w:r>
            <w:r w:rsidR="00CC6E28">
              <w:t xml:space="preserve"> - </w:t>
            </w:r>
            <w:r w:rsidR="00BC68DF" w:rsidRPr="00CC6E28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B23711" w:rsidRDefault="00B23711" w:rsidP="00B2371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5.1, 5.2, 5.3</w:t>
            </w:r>
            <w:r w:rsidR="00E404B4">
              <w:rPr>
                <w:rFonts w:ascii="Times New Roman" w:hAnsi="Times New Roman" w:cs="Times New Roman"/>
                <w:color w:val="000000"/>
              </w:rPr>
              <w:t>, 5.4, 5.5, 5.6</w:t>
            </w:r>
            <w:r w:rsidR="00410C15">
              <w:rPr>
                <w:rFonts w:ascii="Times New Roman" w:hAnsi="Times New Roman" w:cs="Times New Roman"/>
                <w:color w:val="000000"/>
              </w:rPr>
              <w:t>, 5.7, 5.8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CC6E28" w:rsidRDefault="00856703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C6E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C6E28" w:rsidRPr="00CC6E28">
              <w:rPr>
                <w:rFonts w:ascii="Times New Roman" w:hAnsi="Times New Roman" w:cs="Times New Roman"/>
              </w:rPr>
              <w:t>Continuous Optimization - Optimization using gradient descent, Constrained optimization and Lagrange multipliers, Convex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2A56FA" w:rsidRDefault="00B23711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1: </w:t>
            </w:r>
            <w:r w:rsidR="005D0B75">
              <w:rPr>
                <w:rFonts w:ascii="Times New Roman" w:hAnsi="Times New Roman" w:cs="Times New Roman"/>
              </w:rPr>
              <w:t>7.1, 7.2, 7.3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:rsidR="002B4A80" w:rsidRPr="002A56FA" w:rsidRDefault="002B4A8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1DC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2B4A80">
              <w:rPr>
                <w:rFonts w:ascii="Times New Roman" w:hAnsi="Times New Roman" w:cs="Times New Roman"/>
              </w:rPr>
              <w:t xml:space="preserve">Nonlinear Optimization - Minutiae of Gradient Descent – learning rate decay, initialization,  Properties of optimization in learning – typical objective functions, stochastic gradient descent, how optimization in machine learning is different, tuning </w:t>
            </w:r>
            <w:proofErr w:type="spellStart"/>
            <w:r w:rsidRPr="002B4A80">
              <w:rPr>
                <w:rFonts w:ascii="Times New Roman" w:hAnsi="Times New Roman" w:cs="Times New Roman"/>
              </w:rPr>
              <w:t>hyperparameters</w:t>
            </w:r>
            <w:proofErr w:type="spellEnd"/>
            <w:r w:rsidRPr="002B4A80">
              <w:rPr>
                <w:rFonts w:ascii="Times New Roman" w:hAnsi="Times New Roman" w:cs="Times New Roman"/>
              </w:rPr>
              <w:t>, importance of feature pre-processing, Challenges in Gradient-based optimization, local optima and flat regions, differential curvature, examples of difficult top</w:t>
            </w:r>
            <w:r>
              <w:rPr>
                <w:rFonts w:ascii="Times New Roman" w:hAnsi="Times New Roman" w:cs="Times New Roman"/>
              </w:rPr>
              <w:t xml:space="preserve">ologies like cliffs and valleys, adjusting first-order derivatives for descent, momentum-based learning, </w:t>
            </w:r>
            <w:proofErr w:type="spellStart"/>
            <w:r>
              <w:rPr>
                <w:rFonts w:ascii="Times New Roman" w:hAnsi="Times New Roman" w:cs="Times New Roman"/>
              </w:rPr>
              <w:t>AdaGra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RMSProp</w:t>
            </w:r>
            <w:proofErr w:type="spellEnd"/>
            <w:r>
              <w:rPr>
                <w:rFonts w:ascii="Times New Roman" w:hAnsi="Times New Roman" w:cs="Times New Roman"/>
              </w:rPr>
              <w:t>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407B3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2B4A80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A56FA" w:rsidRDefault="002B4A8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ionality reduction and PCA</w:t>
            </w:r>
            <w:r w:rsidR="002001AB">
              <w:rPr>
                <w:rFonts w:ascii="Times New Roman" w:hAnsi="Times New Roman" w:cs="Times New Roman"/>
              </w:rPr>
              <w:t xml:space="preserve"> – problem  setting, maximum variance perspective, projection perspective, eigenvector and low-rank approximations</w:t>
            </w:r>
            <w:r>
              <w:rPr>
                <w:rFonts w:ascii="Times New Roman" w:hAnsi="Times New Roman" w:cs="Times New Roman"/>
              </w:rPr>
              <w:t>,</w:t>
            </w:r>
            <w:r w:rsidR="002001AB">
              <w:rPr>
                <w:rFonts w:ascii="Times New Roman" w:hAnsi="Times New Roman" w:cs="Times New Roman"/>
              </w:rPr>
              <w:t xml:space="preserve"> PCA in high dimensions, key steps of PCA in practice, latent variable perspective, </w:t>
            </w:r>
            <w:r>
              <w:rPr>
                <w:rFonts w:ascii="Times New Roman" w:hAnsi="Times New Roman" w:cs="Times New Roman"/>
              </w:rPr>
              <w:t xml:space="preserve"> Mathematical preliminaries of SVM, </w:t>
            </w:r>
            <w:r w:rsidR="003077DC">
              <w:rPr>
                <w:rFonts w:ascii="Times New Roman" w:hAnsi="Times New Roman" w:cs="Times New Roman"/>
              </w:rPr>
              <w:t>primal/dual perspective for SVM, nonlinear SVM</w:t>
            </w:r>
            <w:r w:rsidR="00A85BD5">
              <w:rPr>
                <w:rFonts w:ascii="Times New Roman" w:hAnsi="Times New Roman" w:cs="Times New Roman"/>
              </w:rPr>
              <w:t xml:space="preserve"> - kernels</w:t>
            </w:r>
            <w:r w:rsidR="003077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Default="00A526E0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1, 10.2, 10.3, 10.4, 10.5, 10.6,</w:t>
            </w:r>
            <w:r w:rsidR="0054034F">
              <w:rPr>
                <w:rFonts w:ascii="Times New Roman" w:hAnsi="Times New Roman" w:cs="Times New Roman"/>
              </w:rPr>
              <w:t xml:space="preserve"> 10.7,</w:t>
            </w:r>
            <w:r>
              <w:rPr>
                <w:rFonts w:ascii="Times New Roman" w:hAnsi="Times New Roman" w:cs="Times New Roman"/>
              </w:rPr>
              <w:t xml:space="preserve"> 12.1, 12.2, 12.3, 12.4, 12.5, 12.6</w:t>
            </w:r>
            <w:r w:rsidR="00634996">
              <w:rPr>
                <w:rFonts w:ascii="Times New Roman" w:hAnsi="Times New Roman" w:cs="Times New Roman"/>
              </w:rPr>
              <w:t>, T2: Sec 6.4</w:t>
            </w:r>
          </w:p>
          <w:p w:rsidR="00857A14" w:rsidRPr="002A56FA" w:rsidRDefault="00857A14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050"/>
        <w:gridCol w:w="8889"/>
      </w:tblGrid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effectively us</w:t>
            </w:r>
            <w:r w:rsidR="00EC0D5E">
              <w:rPr>
                <w:rFonts w:ascii="Times New Roman" w:hAnsi="Times New Roman" w:cs="Times New Roman"/>
                <w:color w:val="000000"/>
              </w:rPr>
              <w:t>e matrix algebra tools to analyz</w:t>
            </w:r>
            <w:r w:rsidRPr="002A56FA">
              <w:rPr>
                <w:rFonts w:ascii="Times New Roman" w:hAnsi="Times New Roman" w:cs="Times New Roman"/>
                <w:color w:val="000000"/>
              </w:rPr>
              <w:t>e and solve systems of linear equation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tudents will be able to learn concepts of linear algebra that form the foundation of data science </w:t>
            </w:r>
            <w:r>
              <w:rPr>
                <w:rFonts w:ascii="Times New Roman" w:hAnsi="Times New Roman" w:cs="Times New Roman"/>
                <w:color w:val="000000"/>
              </w:rPr>
              <w:lastRenderedPageBreak/>
              <w:t>problem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2839"/>
        <w:gridCol w:w="6776"/>
      </w:tblGrid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F00A48" w:rsidP="00F00A4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rst </w:t>
            </w:r>
            <w:r w:rsidR="00E373FE">
              <w:rPr>
                <w:rFonts w:ascii="Times New Roman" w:hAnsi="Times New Roman" w:cs="Times New Roman"/>
              </w:rPr>
              <w:t>Semester 202</w:t>
            </w:r>
            <w:r>
              <w:rPr>
                <w:rFonts w:ascii="Times New Roman" w:hAnsi="Times New Roman" w:cs="Times New Roman"/>
              </w:rPr>
              <w:t>5</w:t>
            </w:r>
            <w:r w:rsidR="00E373FE"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876881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876881" w:rsidP="002A56FA">
            <w:pPr>
              <w:jc w:val="center"/>
            </w:pPr>
            <w:r>
              <w:t>AIMLC</w:t>
            </w:r>
            <w:r w:rsidR="00E75899">
              <w:t xml:space="preserve"> ZC416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A55C12" w:rsidRDefault="00735D37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rinath Naidu</w:t>
            </w:r>
          </w:p>
        </w:tc>
      </w:tr>
    </w:tbl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1376"/>
        <w:gridCol w:w="5954"/>
        <w:gridCol w:w="2268"/>
      </w:tblGrid>
      <w:tr w:rsidR="00E75899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115D30" w:rsidRDefault="007B2E47" w:rsidP="00B2649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115D30">
              <w:rPr>
                <w:rFonts w:ascii="Times New Roman" w:eastAsia="Times New Roman" w:hAnsi="Times New Roman" w:cs="Times New Roman"/>
              </w:rPr>
              <w:t>S</w:t>
            </w:r>
            <w:r w:rsidR="006D77B8" w:rsidRPr="00115D30">
              <w:rPr>
                <w:rFonts w:ascii="Times New Roman" w:eastAsia="Times New Roman" w:hAnsi="Times New Roman" w:cs="Times New Roman"/>
              </w:rPr>
              <w:t>olution of linear</w:t>
            </w:r>
            <w:r w:rsidR="00B26497" w:rsidRPr="00115D30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eastAsia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597E" w:rsidRPr="00115D30" w:rsidRDefault="00D02D27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115D30">
              <w:rPr>
                <w:rFonts w:ascii="Times New Roman" w:hAnsi="Times New Roman" w:cs="Times New Roman"/>
              </w:rPr>
              <w:t xml:space="preserve"> </w:t>
            </w:r>
            <w:r w:rsidR="0069597E" w:rsidRPr="00115D30">
              <w:rPr>
                <w:rFonts w:ascii="Times New Roman" w:hAnsi="Times New Roman" w:cs="Times New Roman"/>
              </w:rPr>
              <w:t>Vecto</w:t>
            </w:r>
            <w:r w:rsidRPr="00115D30">
              <w:rPr>
                <w:rFonts w:ascii="Times New Roman" w:hAnsi="Times New Roman" w:cs="Times New Roman"/>
              </w:rPr>
              <w:t xml:space="preserve">rs Spaces, </w:t>
            </w:r>
            <w:r w:rsidR="0069597E" w:rsidRPr="00115D30">
              <w:rPr>
                <w:rFonts w:ascii="Times New Roman" w:hAnsi="Times New Roman" w:cs="Times New Roman"/>
              </w:rPr>
              <w:t>linear independence, basis and rank, affine spaces</w:t>
            </w:r>
          </w:p>
          <w:p w:rsidR="006D77B8" w:rsidRPr="00115D30" w:rsidRDefault="006D77B8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E75899" w:rsidRPr="00115D30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hAnsi="Times New Roman" w:cs="Times New Roman"/>
                <w:color w:val="000000"/>
              </w:rPr>
              <w:t>2.4, 2.5, 2.6, 2.8</w:t>
            </w:r>
          </w:p>
          <w:p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2D27" w:rsidRPr="00115D30" w:rsidRDefault="00D02D27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115D30">
              <w:rPr>
                <w:rFonts w:ascii="Times New Roman" w:hAnsi="Times New Roman" w:cs="Times New Roman"/>
              </w:rPr>
              <w:t xml:space="preserve">    </w:t>
            </w:r>
            <w:r w:rsidR="00EA01CA" w:rsidRPr="00115D30">
              <w:rPr>
                <w:rFonts w:ascii="Times New Roman" w:hAnsi="Times New Roman" w:cs="Times New Roman"/>
              </w:rPr>
              <w:t xml:space="preserve">Analytic Geometry – norms, </w:t>
            </w:r>
            <w:r w:rsidR="00E87C32" w:rsidRPr="00115D30">
              <w:rPr>
                <w:rFonts w:ascii="Times New Roman" w:hAnsi="Times New Roman" w:cs="Times New Roman"/>
              </w:rPr>
              <w:t>inner products, l</w:t>
            </w:r>
            <w:r w:rsidRPr="00115D30">
              <w:rPr>
                <w:rFonts w:ascii="Times New Roman" w:hAnsi="Times New Roman" w:cs="Times New Roman"/>
              </w:rPr>
              <w:t>engths and di</w:t>
            </w:r>
            <w:r w:rsidR="00E87C32" w:rsidRPr="00115D30">
              <w:rPr>
                <w:rFonts w:ascii="Times New Roman" w:hAnsi="Times New Roman" w:cs="Times New Roman"/>
              </w:rPr>
              <w:t>stances, angles and orthogonality, o</w:t>
            </w:r>
            <w:r w:rsidRPr="00115D30">
              <w:rPr>
                <w:rFonts w:ascii="Times New Roman" w:hAnsi="Times New Roman" w:cs="Times New Roman"/>
              </w:rPr>
              <w:t>rthonormal basis</w:t>
            </w:r>
          </w:p>
          <w:p w:rsidR="006D77B8" w:rsidRPr="00115D30" w:rsidRDefault="006D77B8" w:rsidP="00D02D2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</w:p>
          <w:p w:rsidR="00E75899" w:rsidRPr="00115D30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5B6645">
              <w:rPr>
                <w:rFonts w:ascii="Times New Roman" w:hAnsi="Times New Roman" w:cs="Times New Roman"/>
                <w:color w:val="000000"/>
              </w:rPr>
              <w:t>3.1, 3.2, 3.3, 3.4, 3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01CA" w:rsidRPr="00115D30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Matrix Decomposition – I </w:t>
            </w:r>
          </w:p>
          <w:p w:rsidR="00EA01CA" w:rsidRPr="00115D30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</w:t>
            </w:r>
            <w:r w:rsidR="008F5451" w:rsidRPr="00115D30">
              <w:rPr>
                <w:rFonts w:ascii="Times New Roman" w:hAnsi="Times New Roman" w:cs="Times New Roman"/>
                <w:szCs w:val="22"/>
              </w:rPr>
              <w:t>Determinant and Trace</w:t>
            </w:r>
          </w:p>
          <w:p w:rsidR="00EA01CA" w:rsidRPr="00115D30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</w:t>
            </w:r>
            <w:r w:rsidR="008F5451" w:rsidRPr="00115D30">
              <w:rPr>
                <w:rFonts w:ascii="Times New Roman" w:hAnsi="Times New Roman" w:cs="Times New Roman"/>
                <w:szCs w:val="22"/>
              </w:rPr>
              <w:t xml:space="preserve"> Eigenvalues and Eigenvectors</w:t>
            </w:r>
          </w:p>
          <w:p w:rsidR="008F5451" w:rsidRPr="00115D30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</w:t>
            </w:r>
            <w:proofErr w:type="spellStart"/>
            <w:r w:rsidR="008F5451" w:rsidRPr="00115D30">
              <w:rPr>
                <w:rFonts w:ascii="Times New Roman" w:hAnsi="Times New Roman" w:cs="Times New Roman"/>
                <w:szCs w:val="22"/>
              </w:rPr>
              <w:t>Cholesky</w:t>
            </w:r>
            <w:proofErr w:type="spellEnd"/>
            <w:r w:rsidR="008F5451" w:rsidRPr="00115D30">
              <w:rPr>
                <w:rFonts w:ascii="Times New Roman" w:hAnsi="Times New Roman" w:cs="Times New Roman"/>
                <w:szCs w:val="22"/>
              </w:rPr>
              <w:t xml:space="preserve"> Decomposition</w:t>
            </w:r>
          </w:p>
          <w:p w:rsidR="006D77B8" w:rsidRPr="00115D30" w:rsidRDefault="006D77B8" w:rsidP="008F5451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B51B52">
              <w:rPr>
                <w:rFonts w:ascii="Times New Roman" w:hAnsi="Times New Roman" w:cs="Times New Roman"/>
                <w:color w:val="000000"/>
              </w:rPr>
              <w:t>4.1, 4.2, 4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41C4" w:rsidRPr="00115D30" w:rsidRDefault="00DE41C4" w:rsidP="00DE41C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>Matrix Decomposition – II</w:t>
            </w:r>
          </w:p>
          <w:p w:rsidR="00DE41C4" w:rsidRPr="00115D30" w:rsidRDefault="00DE41C4" w:rsidP="00DE41C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Eigen-decomposition and Diagonalization</w:t>
            </w:r>
          </w:p>
          <w:p w:rsidR="00DE41C4" w:rsidRPr="00115D30" w:rsidRDefault="00DE41C4" w:rsidP="00DE41C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Singular Value Decomposition</w:t>
            </w:r>
          </w:p>
          <w:p w:rsidR="00DE41C4" w:rsidRPr="00115D30" w:rsidRDefault="00DE41C4" w:rsidP="00DE41C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Matrix Approximation</w:t>
            </w:r>
          </w:p>
          <w:p w:rsidR="00964486" w:rsidRPr="00115D30" w:rsidRDefault="00964486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B51B5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:rsidR="00964486" w:rsidRPr="002A56FA" w:rsidRDefault="00964486">
            <w:pPr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631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3128" w:rsidRPr="00115D30" w:rsidRDefault="00B63128" w:rsidP="00B6312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color w:val="000000"/>
                <w:szCs w:val="22"/>
              </w:rPr>
              <w:t xml:space="preserve"> </w:t>
            </w:r>
            <w:r w:rsidRPr="00115D30">
              <w:rPr>
                <w:rFonts w:ascii="Times New Roman" w:hAnsi="Times New Roman" w:cs="Times New Roman"/>
                <w:szCs w:val="22"/>
              </w:rPr>
              <w:t>Vector Calculus – I</w:t>
            </w:r>
          </w:p>
          <w:p w:rsidR="00B63128" w:rsidRPr="00115D30" w:rsidRDefault="00B63128" w:rsidP="00B6312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Differentiation of univariate functions</w:t>
            </w:r>
          </w:p>
          <w:p w:rsidR="00B63128" w:rsidRPr="00115D30" w:rsidRDefault="00B63128" w:rsidP="00B6312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lastRenderedPageBreak/>
              <w:t xml:space="preserve">             Partial differentiation and gradients</w:t>
            </w:r>
          </w:p>
          <w:p w:rsidR="00B63128" w:rsidRPr="00115D30" w:rsidRDefault="00B63128" w:rsidP="00B6312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Gradients of vector-valued functions</w:t>
            </w:r>
          </w:p>
          <w:p w:rsidR="00E75899" w:rsidRPr="00115D30" w:rsidRDefault="00E75899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262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1: Sec 5.1, 5.2, 5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1A66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6663" w:rsidRPr="00115D30" w:rsidRDefault="001A6663" w:rsidP="001A666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Vector Calculus – II</w:t>
            </w:r>
          </w:p>
          <w:p w:rsidR="001A6663" w:rsidRPr="00115D30" w:rsidRDefault="001A6663" w:rsidP="001A666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 Gradients of matrices</w:t>
            </w:r>
          </w:p>
          <w:p w:rsidR="001A6663" w:rsidRPr="00115D30" w:rsidRDefault="001A6663" w:rsidP="001A666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 Some useful identities for computing gradients</w:t>
            </w:r>
          </w:p>
          <w:p w:rsidR="001A6663" w:rsidRPr="00115D30" w:rsidRDefault="001A6663" w:rsidP="001A666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 Backpropagation and automatic differentiation</w:t>
            </w:r>
          </w:p>
          <w:p w:rsidR="00E75899" w:rsidRPr="00115D30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  <w:szCs w:val="22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E2BE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1: </w:t>
            </w:r>
            <w:r w:rsidR="00AF6BC2">
              <w:rPr>
                <w:rFonts w:ascii="Times New Roman" w:hAnsi="Times New Roman" w:cs="Times New Roman"/>
                <w:color w:val="000000"/>
              </w:rPr>
              <w:t>Sec 5.4, 5.5, 5.6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8435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0278" w:rsidRPr="00115D30" w:rsidRDefault="00DE0278" w:rsidP="00DE027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Vector Calculus – II</w:t>
            </w:r>
            <w:r w:rsidR="00410C15" w:rsidRPr="00115D30">
              <w:rPr>
                <w:rFonts w:ascii="Times New Roman" w:hAnsi="Times New Roman" w:cs="Times New Roman"/>
                <w:szCs w:val="22"/>
              </w:rPr>
              <w:t>I</w:t>
            </w:r>
          </w:p>
          <w:p w:rsidR="00DE0278" w:rsidRPr="00115D30" w:rsidRDefault="00DE0278" w:rsidP="00DE027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 Higher-order derivatives</w:t>
            </w:r>
          </w:p>
          <w:p w:rsidR="00DE0278" w:rsidRPr="00115D30" w:rsidRDefault="00DE0278" w:rsidP="00DE027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 Linearization and multivariate Taylor’s series</w:t>
            </w:r>
          </w:p>
          <w:p w:rsidR="00DE0278" w:rsidRPr="00115D30" w:rsidRDefault="00DE0278" w:rsidP="00DE0278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 </w:t>
            </w:r>
            <w:r w:rsidR="00422F56" w:rsidRPr="00115D30">
              <w:rPr>
                <w:rFonts w:ascii="Times New Roman" w:hAnsi="Times New Roman" w:cs="Times New Roman"/>
                <w:szCs w:val="22"/>
              </w:rPr>
              <w:t>Computing maxima and minima for unconstrained optimization</w:t>
            </w:r>
          </w:p>
          <w:p w:rsidR="00DE0278" w:rsidRPr="00115D30" w:rsidRDefault="00DE0278" w:rsidP="00DE0278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:rsidR="00732956" w:rsidRPr="002A56FA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25A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25A33" w:rsidRPr="00115D30" w:rsidRDefault="000E562F" w:rsidP="00325A3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</w:t>
            </w:r>
            <w:r w:rsidR="00325A33" w:rsidRPr="00115D30">
              <w:rPr>
                <w:rFonts w:ascii="Times New Roman" w:hAnsi="Times New Roman" w:cs="Times New Roman"/>
                <w:szCs w:val="22"/>
              </w:rPr>
              <w:t>Continuous Optimization</w:t>
            </w:r>
          </w:p>
          <w:p w:rsidR="00325A33" w:rsidRPr="00115D30" w:rsidRDefault="00325A33" w:rsidP="00325A3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Optimization using gradient descent</w:t>
            </w:r>
          </w:p>
          <w:p w:rsidR="00325A33" w:rsidRPr="00115D30" w:rsidRDefault="00325A33" w:rsidP="00325A3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Constrained optimization and Lagrange multipliers</w:t>
            </w:r>
          </w:p>
          <w:p w:rsidR="00325A33" w:rsidRPr="00115D30" w:rsidRDefault="00325A33" w:rsidP="00325A33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 Convex optimization</w:t>
            </w:r>
          </w:p>
          <w:p w:rsidR="003F76A6" w:rsidRPr="00115D30" w:rsidRDefault="003F76A6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Cs w:val="22"/>
              </w:rPr>
            </w:pPr>
            <w:r w:rsidRPr="00115D30">
              <w:rPr>
                <w:rFonts w:ascii="Times New Roman" w:eastAsia="Times New Roman" w:hAnsi="Times New Roman" w:cs="Times New Roman"/>
                <w:szCs w:val="22"/>
              </w:rPr>
              <w:t xml:space="preserve"> </w:t>
            </w:r>
          </w:p>
          <w:p w:rsidR="00E75899" w:rsidRPr="00115D30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F4324A" w:rsidP="003F7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  <w:r w:rsidR="00E75899" w:rsidRPr="002A56FA">
              <w:rPr>
                <w:rFonts w:ascii="Times New Roman" w:hAnsi="Times New Roman" w:cs="Times New Roman"/>
              </w:rPr>
              <w:t xml:space="preserve">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1, 7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562F" w:rsidRPr="00115D30" w:rsidRDefault="000E562F" w:rsidP="000E562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115D30">
              <w:rPr>
                <w:rFonts w:ascii="Times New Roman" w:hAnsi="Times New Roman" w:cs="Times New Roman"/>
              </w:rPr>
              <w:t xml:space="preserve">         Nonlinear</w:t>
            </w:r>
            <w:r w:rsidR="00D34FCE" w:rsidRPr="00115D30">
              <w:rPr>
                <w:rFonts w:ascii="Times New Roman" w:hAnsi="Times New Roman" w:cs="Times New Roman"/>
              </w:rPr>
              <w:t xml:space="preserve"> Optimization- I </w:t>
            </w:r>
          </w:p>
          <w:p w:rsidR="000E562F" w:rsidRPr="00115D30" w:rsidRDefault="000E562F" w:rsidP="000E562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115D30">
              <w:rPr>
                <w:rFonts w:ascii="Times New Roman" w:hAnsi="Times New Roman" w:cs="Times New Roman"/>
              </w:rPr>
              <w:t xml:space="preserve">                  Minutiae of Gradient Descent – learning rate decay, initialization</w:t>
            </w:r>
          </w:p>
          <w:p w:rsidR="000E562F" w:rsidRPr="00115D30" w:rsidRDefault="000E562F" w:rsidP="000E562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115D30">
              <w:rPr>
                <w:rFonts w:ascii="Times New Roman" w:hAnsi="Times New Roman" w:cs="Times New Roman"/>
              </w:rPr>
              <w:t xml:space="preserve">                 Properties of optimization in learning – typical objective functions, stochastic gradient descent, how optimization in machine learning is different, tuning </w:t>
            </w:r>
            <w:proofErr w:type="spellStart"/>
            <w:r w:rsidRPr="00115D30">
              <w:rPr>
                <w:rFonts w:ascii="Times New Roman" w:hAnsi="Times New Roman" w:cs="Times New Roman"/>
              </w:rPr>
              <w:t>hyperparameters</w:t>
            </w:r>
            <w:proofErr w:type="spellEnd"/>
            <w:r w:rsidRPr="00115D30">
              <w:rPr>
                <w:rFonts w:ascii="Times New Roman" w:hAnsi="Times New Roman" w:cs="Times New Roman"/>
              </w:rPr>
              <w:t>, importance of feature pre-processing</w:t>
            </w:r>
          </w:p>
          <w:p w:rsidR="00E75899" w:rsidRPr="00115D30" w:rsidRDefault="00E75899" w:rsidP="000E562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0E562F">
              <w:rPr>
                <w:rFonts w:ascii="Times New Roman" w:eastAsia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2B64" w:rsidRPr="00115D30" w:rsidRDefault="009E2B64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>Nonlinear Optimization- II</w:t>
            </w:r>
            <w:r w:rsidR="00D34FCE" w:rsidRPr="00115D30">
              <w:rPr>
                <w:rFonts w:ascii="Times New Roman" w:hAnsi="Times New Roman" w:cs="Times New Roman"/>
                <w:szCs w:val="22"/>
              </w:rPr>
              <w:t xml:space="preserve"> </w:t>
            </w:r>
          </w:p>
          <w:p w:rsidR="00701756" w:rsidRPr="00115D30" w:rsidRDefault="009E2B64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</w:t>
            </w:r>
            <w:r w:rsidR="00701756" w:rsidRPr="00115D30">
              <w:rPr>
                <w:rFonts w:ascii="Times New Roman" w:hAnsi="Times New Roman" w:cs="Times New Roman"/>
                <w:szCs w:val="22"/>
              </w:rPr>
              <w:t xml:space="preserve">    </w:t>
            </w:r>
            <w:r w:rsidRPr="00115D30">
              <w:rPr>
                <w:rFonts w:ascii="Times New Roman" w:hAnsi="Times New Roman" w:cs="Times New Roman"/>
                <w:szCs w:val="22"/>
              </w:rPr>
              <w:t xml:space="preserve"> Challenges in Gradient-based optimization, local optima and flat regions, differential curvature, examples of difficult topologies like cliffs and valleys.</w:t>
            </w:r>
          </w:p>
          <w:p w:rsidR="009E2B64" w:rsidRPr="00115D30" w:rsidRDefault="00701756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</w:t>
            </w:r>
            <w:r w:rsidR="009E2B64" w:rsidRPr="00115D30">
              <w:rPr>
                <w:rFonts w:ascii="Times New Roman" w:hAnsi="Times New Roman" w:cs="Times New Roman"/>
                <w:szCs w:val="22"/>
              </w:rPr>
              <w:t xml:space="preserve"> Adjusting first-order derivatives for descent, Momentum-based learning, </w:t>
            </w:r>
            <w:proofErr w:type="spellStart"/>
            <w:r w:rsidR="009E2B64" w:rsidRPr="00115D30">
              <w:rPr>
                <w:rFonts w:ascii="Times New Roman" w:hAnsi="Times New Roman" w:cs="Times New Roman"/>
                <w:szCs w:val="22"/>
              </w:rPr>
              <w:t>AdaGrad</w:t>
            </w:r>
            <w:proofErr w:type="spellEnd"/>
            <w:r w:rsidR="009E2B64" w:rsidRPr="00115D30">
              <w:rPr>
                <w:rFonts w:ascii="Times New Roman" w:hAnsi="Times New Roman" w:cs="Times New Roman"/>
                <w:szCs w:val="22"/>
              </w:rPr>
              <w:t xml:space="preserve">, </w:t>
            </w:r>
            <w:proofErr w:type="spellStart"/>
            <w:r w:rsidR="009E2B64" w:rsidRPr="00115D30">
              <w:rPr>
                <w:rFonts w:ascii="Times New Roman" w:hAnsi="Times New Roman" w:cs="Times New Roman"/>
                <w:szCs w:val="22"/>
              </w:rPr>
              <w:t>RMSProp</w:t>
            </w:r>
            <w:proofErr w:type="spellEnd"/>
            <w:r w:rsidR="009E2B64" w:rsidRPr="00115D30">
              <w:rPr>
                <w:rFonts w:ascii="Times New Roman" w:hAnsi="Times New Roman" w:cs="Times New Roman"/>
                <w:szCs w:val="22"/>
              </w:rPr>
              <w:t>, Adam</w:t>
            </w:r>
          </w:p>
          <w:p w:rsidR="00C67EA4" w:rsidRPr="00115D30" w:rsidRDefault="00C67EA4" w:rsidP="009E2B6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</w:rPr>
            </w:pPr>
          </w:p>
          <w:p w:rsidR="00E75899" w:rsidRPr="00115D30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E2B6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 5.2, 5.3</w:t>
            </w:r>
          </w:p>
        </w:tc>
      </w:tr>
      <w:tr w:rsidR="001614C0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1614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1756" w:rsidRPr="00115D30" w:rsidRDefault="00701756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Dimensionality Reduction and PCA – I</w:t>
            </w:r>
          </w:p>
          <w:p w:rsidR="00701756" w:rsidRPr="00115D30" w:rsidRDefault="00701756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Problem setting</w:t>
            </w:r>
          </w:p>
          <w:p w:rsidR="00701756" w:rsidRPr="00115D30" w:rsidRDefault="00701756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Maximum variance perspective</w:t>
            </w:r>
          </w:p>
          <w:p w:rsidR="001614C0" w:rsidRPr="00115D30" w:rsidRDefault="00701756" w:rsidP="00701756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Pr="00115D30" w:rsidRDefault="004A350B" w:rsidP="004A350B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Dimensionality Reduction and PCA – II</w:t>
            </w:r>
          </w:p>
          <w:p w:rsidR="004A350B" w:rsidRPr="00115D30" w:rsidRDefault="004A350B" w:rsidP="004A350B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Eigenvector Computation and low-rank approximation</w:t>
            </w:r>
          </w:p>
          <w:p w:rsidR="004A350B" w:rsidRPr="00115D30" w:rsidRDefault="004A350B" w:rsidP="004A350B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PCA in high dimensions</w:t>
            </w:r>
          </w:p>
          <w:p w:rsidR="004A350B" w:rsidRPr="00115D30" w:rsidRDefault="004A350B" w:rsidP="004A350B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Key steps of PCA in practice</w:t>
            </w:r>
          </w:p>
          <w:p w:rsidR="004A350B" w:rsidRPr="00115D30" w:rsidRDefault="004A350B" w:rsidP="004A350B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Latent variable perspective</w:t>
            </w:r>
          </w:p>
          <w:p w:rsidR="004A350B" w:rsidRPr="00115D30" w:rsidRDefault="004A350B" w:rsidP="009E2B6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635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35E0" w:rsidRPr="00115D30" w:rsidRDefault="004635E0" w:rsidP="004635E0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Mathematical preliminaries for SVM</w:t>
            </w:r>
          </w:p>
          <w:p w:rsidR="004635E0" w:rsidRPr="00115D30" w:rsidRDefault="004635E0" w:rsidP="004635E0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</w:t>
            </w:r>
            <w:proofErr w:type="spellStart"/>
            <w:r w:rsidRPr="00115D30">
              <w:rPr>
                <w:rFonts w:ascii="Times New Roman" w:hAnsi="Times New Roman" w:cs="Times New Roman"/>
                <w:szCs w:val="22"/>
              </w:rPr>
              <w:t>Karash</w:t>
            </w:r>
            <w:proofErr w:type="spellEnd"/>
            <w:r w:rsidRPr="00115D30">
              <w:rPr>
                <w:rFonts w:ascii="Times New Roman" w:hAnsi="Times New Roman" w:cs="Times New Roman"/>
                <w:szCs w:val="22"/>
              </w:rPr>
              <w:t>-Kuhn-Tucker conditions</w:t>
            </w:r>
          </w:p>
          <w:p w:rsidR="004A350B" w:rsidRPr="00115D30" w:rsidRDefault="004A350B" w:rsidP="009E2B6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634996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Pr="00115D30" w:rsidRDefault="00FE685A" w:rsidP="009E2B64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Pr="00FE685A" w:rsidRDefault="00FE685A" w:rsidP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685A" w:rsidRPr="00115D30" w:rsidRDefault="00FE685A" w:rsidP="00FE685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Nonlinear SVM (Expert lecture)</w:t>
            </w:r>
          </w:p>
          <w:p w:rsidR="00FE685A" w:rsidRPr="00115D30" w:rsidRDefault="00FE685A" w:rsidP="00FE685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kernels</w:t>
            </w:r>
          </w:p>
          <w:p w:rsidR="004A350B" w:rsidRPr="00115D30" w:rsidRDefault="00FE685A" w:rsidP="00FE685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  <w:szCs w:val="22"/>
              </w:rPr>
            </w:pPr>
            <w:r w:rsidRPr="00115D30">
              <w:rPr>
                <w:rFonts w:ascii="Times New Roman" w:hAnsi="Times New Roman" w:cs="Times New Roman"/>
                <w:szCs w:val="22"/>
              </w:rPr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</w:t>
      </w:r>
      <w:proofErr w:type="gramStart"/>
      <w:r>
        <w:rPr>
          <w:rFonts w:ascii="Times New Roman" w:hAnsi="Times New Roman" w:cs="Times New Roman"/>
          <w:i/>
          <w:color w:val="00000A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 above contact hours and topics can be adapted for non-specific and specific WILP programs depending on the requirements and class interests. </w:t>
      </w:r>
    </w:p>
    <w:p w:rsidR="000C01F0" w:rsidRDefault="000C01F0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0C01F0" w:rsidRPr="000C01F0" w:rsidRDefault="000C01F0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sz w:val="24"/>
          <w:szCs w:val="24"/>
        </w:rPr>
      </w:pPr>
      <w:r w:rsidRPr="00533EE6">
        <w:rPr>
          <w:rFonts w:ascii="Times New Roman" w:hAnsi="Times New Roman" w:cs="Times New Roman"/>
          <w:b/>
          <w:color w:val="00000A"/>
          <w:sz w:val="24"/>
          <w:szCs w:val="24"/>
        </w:rPr>
        <w:t>Experiential Learning Components: Not applicable</w:t>
      </w:r>
    </w:p>
    <w:p w:rsidR="00E75899" w:rsidRPr="00E447CC" w:rsidRDefault="00E447CC">
      <w:pPr>
        <w:pStyle w:val="Heading2"/>
        <w:tabs>
          <w:tab w:val="left" w:pos="2135"/>
        </w:tabs>
        <w:rPr>
          <w:rFonts w:ascii="Times New Roman" w:hAnsi="Times New Roman" w:cs="Times New Roman"/>
          <w:sz w:val="22"/>
          <w:szCs w:val="22"/>
          <w:u w:val="single"/>
        </w:rPr>
      </w:pPr>
      <w:r>
        <w:rPr>
          <w:rFonts w:ascii="Times New Roman" w:hAnsi="Times New Roman" w:cs="Times New Roman"/>
          <w:sz w:val="22"/>
          <w:szCs w:val="22"/>
          <w:u w:val="single"/>
        </w:rPr>
        <w:t>Lab Details</w:t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/>
      </w:tblPr>
      <w:tblGrid>
        <w:gridCol w:w="3227"/>
        <w:gridCol w:w="6015"/>
      </w:tblGrid>
      <w:tr w:rsidR="00E75899" w:rsidTr="002A56FA">
        <w:tc>
          <w:tcPr>
            <w:tcW w:w="3227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3227" w:type="dxa"/>
          </w:tcPr>
          <w:p w:rsidR="00E75899" w:rsidRPr="00E128EE" w:rsidRDefault="00E75899" w:rsidP="002A56FA">
            <w:pPr>
              <w:widowControl w:val="0"/>
              <w:ind w:right="781"/>
              <w:rPr>
                <w:rFonts w:ascii="Times New Roman" w:hAnsi="Times New Roman" w:cs="Times New Roman"/>
                <w:color w:val="000000"/>
              </w:rPr>
            </w:pPr>
            <w:r w:rsidRPr="00E128EE">
              <w:rPr>
                <w:rFonts w:ascii="Times New Roman" w:hAnsi="Times New Roman" w:cs="Times New Roman"/>
                <w:color w:val="000000"/>
              </w:rPr>
              <w:t>Lab Setup Instructions</w:t>
            </w:r>
          </w:p>
        </w:tc>
        <w:tc>
          <w:tcPr>
            <w:tcW w:w="6015" w:type="dxa"/>
          </w:tcPr>
          <w:p w:rsidR="00E75899" w:rsidRPr="00E128EE" w:rsidRDefault="00E75899" w:rsidP="002A56FA">
            <w:pPr>
              <w:widowControl w:val="0"/>
              <w:ind w:right="781"/>
              <w:rPr>
                <w:rFonts w:ascii="Times New Roman" w:hAnsi="Times New Roman" w:cs="Times New Roman"/>
                <w:color w:val="000000"/>
              </w:rPr>
            </w:pPr>
            <w:r w:rsidRPr="00E128EE">
              <w:rPr>
                <w:rFonts w:ascii="Times New Roman" w:hAnsi="Times New Roman" w:cs="Times New Roman"/>
                <w:color w:val="000000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E128EE" w:rsidRDefault="00E75899" w:rsidP="002A56FA">
            <w:pPr>
              <w:widowControl w:val="0"/>
              <w:ind w:right="781"/>
              <w:rPr>
                <w:rFonts w:ascii="Times New Roman" w:hAnsi="Times New Roman" w:cs="Times New Roman"/>
                <w:color w:val="000000"/>
              </w:rPr>
            </w:pPr>
            <w:r w:rsidRPr="00E128EE">
              <w:rPr>
                <w:rFonts w:ascii="Times New Roman" w:hAnsi="Times New Roman" w:cs="Times New Roman"/>
                <w:color w:val="000000"/>
              </w:rPr>
              <w:t>Lab Capsules</w:t>
            </w:r>
          </w:p>
        </w:tc>
        <w:tc>
          <w:tcPr>
            <w:tcW w:w="6015" w:type="dxa"/>
          </w:tcPr>
          <w:p w:rsidR="00E75899" w:rsidRPr="00E128EE" w:rsidRDefault="00E75899" w:rsidP="002A56FA">
            <w:pPr>
              <w:widowControl w:val="0"/>
              <w:ind w:right="781"/>
              <w:rPr>
                <w:rFonts w:ascii="Times New Roman" w:hAnsi="Times New Roman" w:cs="Times New Roman"/>
                <w:color w:val="000000"/>
              </w:rPr>
            </w:pPr>
            <w:r w:rsidRPr="00E128EE">
              <w:rPr>
                <w:rFonts w:ascii="Times New Roman" w:hAnsi="Times New Roman" w:cs="Times New Roman"/>
                <w:color w:val="000000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E128EE" w:rsidRDefault="00E75899" w:rsidP="002A56FA">
            <w:pPr>
              <w:widowControl w:val="0"/>
              <w:ind w:right="781"/>
              <w:rPr>
                <w:rFonts w:ascii="Times New Roman" w:hAnsi="Times New Roman" w:cs="Times New Roman"/>
                <w:color w:val="000000"/>
              </w:rPr>
            </w:pPr>
            <w:r w:rsidRPr="00E128EE">
              <w:rPr>
                <w:rFonts w:ascii="Times New Roman" w:hAnsi="Times New Roman" w:cs="Times New Roman"/>
                <w:color w:val="000000"/>
              </w:rPr>
              <w:t>Additional References</w:t>
            </w:r>
          </w:p>
        </w:tc>
        <w:tc>
          <w:tcPr>
            <w:tcW w:w="6015" w:type="dxa"/>
          </w:tcPr>
          <w:p w:rsidR="00E75899" w:rsidRPr="00E128EE" w:rsidRDefault="00E75899" w:rsidP="002A56FA">
            <w:pPr>
              <w:widowControl w:val="0"/>
              <w:ind w:right="781"/>
              <w:rPr>
                <w:rFonts w:ascii="Times New Roman" w:hAnsi="Times New Roman" w:cs="Times New Roman"/>
                <w:color w:val="000000"/>
              </w:rPr>
            </w:pPr>
            <w:r w:rsidRPr="00E128EE">
              <w:rPr>
                <w:rFonts w:ascii="Times New Roman" w:hAnsi="Times New Roman" w:cs="Times New Roman"/>
                <w:color w:val="000000"/>
              </w:rPr>
              <w:t>Not applicable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sz w:val="28"/>
          <w:szCs w:val="28"/>
          <w:u w:val="single"/>
        </w:rPr>
      </w:pPr>
    </w:p>
    <w:p w:rsidR="004A4A4D" w:rsidRDefault="004A4A4D">
      <w:pPr>
        <w:rPr>
          <w:rFonts w:ascii="Cambria" w:hAnsi="Cambria" w:cs="Cambria"/>
          <w:b/>
          <w:sz w:val="28"/>
          <w:szCs w:val="28"/>
          <w:u w:val="single"/>
        </w:rPr>
      </w:pPr>
    </w:p>
    <w:p w:rsidR="004A4A4D" w:rsidRDefault="004A4A4D">
      <w:pPr>
        <w:rPr>
          <w:rFonts w:ascii="Cambria" w:hAnsi="Cambria" w:cs="Cambria"/>
          <w:b/>
          <w:sz w:val="28"/>
          <w:szCs w:val="28"/>
          <w:u w:val="single"/>
        </w:rPr>
      </w:pPr>
    </w:p>
    <w:p w:rsidR="004A4A4D" w:rsidRPr="005A7B66" w:rsidRDefault="004A4A4D">
      <w:pPr>
        <w:rPr>
          <w:rFonts w:ascii="Cambria" w:hAnsi="Cambria" w:cs="Cambria"/>
          <w:b/>
          <w:sz w:val="28"/>
          <w:szCs w:val="28"/>
          <w:u w:val="single"/>
        </w:rPr>
      </w:pPr>
    </w:p>
    <w:p w:rsidR="00E75899" w:rsidRPr="005A7B66" w:rsidRDefault="00E75899">
      <w:pPr>
        <w:rPr>
          <w:rFonts w:ascii="Times New Roman" w:hAnsi="Times New Roman" w:cs="Times New Roman"/>
          <w:b/>
          <w:u w:val="single"/>
        </w:rPr>
      </w:pPr>
      <w:r w:rsidRPr="005A7B66">
        <w:rPr>
          <w:rFonts w:ascii="Times New Roman" w:hAnsi="Times New Roman" w:cs="Times New Roman"/>
          <w:b/>
          <w:u w:val="single"/>
        </w:rPr>
        <w:lastRenderedPageBreak/>
        <w:t>Evaluation Scheme</w:t>
      </w:r>
    </w:p>
    <w:p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9268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/>
      </w:tblPr>
      <w:tblGrid>
        <w:gridCol w:w="645"/>
        <w:gridCol w:w="2264"/>
        <w:gridCol w:w="864"/>
        <w:gridCol w:w="1275"/>
        <w:gridCol w:w="993"/>
        <w:gridCol w:w="3227"/>
      </w:tblGrid>
      <w:tr w:rsidR="00E75899" w:rsidTr="004A4A4D">
        <w:tc>
          <w:tcPr>
            <w:tcW w:w="645" w:type="dxa"/>
            <w:tcBorders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:rsidR="00E75899" w:rsidRPr="002A56FA" w:rsidRDefault="00E75899" w:rsidP="004A4A4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4A4A4D" w:rsidTr="004A4A4D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4A4A4D" w:rsidRPr="002A56FA" w:rsidRDefault="004A4A4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 xml:space="preserve">   15 days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10%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</w:tcPr>
          <w:p w:rsidR="004A4A4D" w:rsidRPr="00B215E5" w:rsidRDefault="004A4A4D" w:rsidP="0040307E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cs="Times New Roman"/>
                <w:color w:val="auto"/>
                <w:sz w:val="22"/>
                <w:szCs w:val="22"/>
              </w:rPr>
              <w:t>September 01-10, 2025</w:t>
            </w:r>
          </w:p>
        </w:tc>
      </w:tr>
      <w:tr w:rsidR="004A4A4D" w:rsidTr="004A4A4D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4A4A4D" w:rsidRPr="002A56FA" w:rsidRDefault="004A4A4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 xml:space="preserve">   15 days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10%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</w:tcPr>
          <w:p w:rsidR="004A4A4D" w:rsidRPr="00B215E5" w:rsidRDefault="004A4A4D" w:rsidP="0040307E">
            <w:pPr>
              <w:pStyle w:val="DefaultStyle"/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>
              <w:rPr>
                <w:rFonts w:ascii="Times New Roman" w:cs="Times New Roman"/>
                <w:color w:val="auto"/>
                <w:sz w:val="22"/>
                <w:szCs w:val="22"/>
              </w:rPr>
              <w:t>October  10-20, 2025</w:t>
            </w:r>
          </w:p>
        </w:tc>
      </w:tr>
      <w:tr w:rsidR="004A4A4D" w:rsidTr="004A4A4D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4A4A4D" w:rsidRPr="002A56FA" w:rsidRDefault="004A4A4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ne week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4A4A4D" w:rsidRPr="00E128EE" w:rsidRDefault="004A4A4D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5%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4A4A4D" w:rsidRPr="008635B3" w:rsidRDefault="004A4A4D" w:rsidP="0040307E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lang w:eastAsia="zh-CN"/>
              </w:rPr>
              <w:t>November 01-10, 2025</w:t>
            </w:r>
          </w:p>
        </w:tc>
      </w:tr>
      <w:tr w:rsidR="00121B5E" w:rsidTr="004A4A4D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E128EE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E128EE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E128EE" w:rsidRDefault="004974A8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ne week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E128EE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5%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E128EE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To be announced</w:t>
            </w:r>
          </w:p>
        </w:tc>
      </w:tr>
      <w:tr w:rsidR="004A4A4D" w:rsidTr="004A4A4D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4A4A4D" w:rsidRPr="002A56FA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90 min</w:t>
            </w:r>
          </w:p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30%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</w:tcPr>
          <w:p w:rsidR="004A4A4D" w:rsidRPr="00ED1DF5" w:rsidRDefault="004A4A4D" w:rsidP="0040307E">
            <w:pPr>
              <w:pStyle w:val="DefaultStyle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 w:rsidRPr="00ED1DF5">
              <w:rPr>
                <w:rFonts w:ascii="Times New Roman" w:cs="Times New Roman"/>
                <w:color w:val="auto"/>
                <w:sz w:val="22"/>
                <w:szCs w:val="22"/>
              </w:rPr>
              <w:t>20/09/2025 (FN)</w:t>
            </w:r>
          </w:p>
        </w:tc>
      </w:tr>
      <w:tr w:rsidR="004A4A4D" w:rsidTr="004A4A4D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4A4A4D" w:rsidRPr="002A56FA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4A4A4D" w:rsidRPr="00E128EE" w:rsidRDefault="004A4A4D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E128EE">
              <w:rPr>
                <w:rFonts w:ascii="Times New Roman" w:hAnsi="Times New Roman" w:cs="Times New Roman"/>
                <w:color w:val="00000A"/>
              </w:rPr>
              <w:t>40%</w:t>
            </w:r>
          </w:p>
        </w:tc>
        <w:tc>
          <w:tcPr>
            <w:tcW w:w="3227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</w:tcPr>
          <w:p w:rsidR="004A4A4D" w:rsidRPr="00ED1DF5" w:rsidRDefault="004A4A4D" w:rsidP="0040307E">
            <w:pPr>
              <w:pStyle w:val="DefaultStyle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cs="Times New Roman"/>
                <w:color w:val="auto"/>
                <w:sz w:val="22"/>
                <w:szCs w:val="22"/>
              </w:rPr>
            </w:pPr>
            <w:r w:rsidRPr="00ED1DF5">
              <w:rPr>
                <w:rFonts w:ascii="Times New Roman" w:cs="Times New Roman"/>
                <w:color w:val="auto"/>
                <w:sz w:val="22"/>
                <w:szCs w:val="22"/>
              </w:rPr>
              <w:t>29/11/2025 (FN)</w:t>
            </w:r>
          </w:p>
        </w:tc>
      </w:tr>
    </w:tbl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Pr="002C2769" w:rsidRDefault="00E75899">
      <w:pPr>
        <w:rPr>
          <w:rFonts w:ascii="Times New Roman" w:hAnsi="Times New Roman" w:cs="Times New Roman"/>
          <w:b/>
          <w:u w:val="single"/>
        </w:rPr>
      </w:pPr>
      <w:r w:rsidRPr="002C2769">
        <w:rPr>
          <w:rFonts w:ascii="Times New Roman" w:hAnsi="Times New Roman" w:cs="Times New Roman"/>
          <w:b/>
          <w:u w:val="single"/>
        </w:rPr>
        <w:t>Important Information</w:t>
      </w:r>
    </w:p>
    <w:p w:rsidR="00E75899" w:rsidRPr="00E128EE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>Syllabus for Mid-Semester Test (Closed Book): Topics in Weeks 1-8</w:t>
      </w:r>
    </w:p>
    <w:p w:rsidR="00E75899" w:rsidRPr="00E128EE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>Syllabus for Comprehensive Exam (Open Book): All topics (in sessions 1 to 16) given in plan of study</w:t>
      </w:r>
    </w:p>
    <w:p w:rsidR="00E75899" w:rsidRPr="00E128EE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>Evaluation Guidelines:</w:t>
      </w:r>
    </w:p>
    <w:p w:rsidR="00E75899" w:rsidRPr="00E128EE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>EC-1 consists of two Assignments and two Quizzes. Announcements regarding the same will be made in a timely manner.</w:t>
      </w:r>
    </w:p>
    <w:p w:rsidR="00E75899" w:rsidRPr="00E128EE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>For Closed Book tests: No books or reference material of any kind will be permitted. Laptops/Mobiles of any kind are not allowed. Exchange of any material is not allowed.</w:t>
      </w:r>
    </w:p>
    <w:p w:rsidR="00E75899" w:rsidRPr="00E128EE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E75899" w:rsidRPr="00E128EE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</w:rPr>
      </w:pPr>
      <w:r w:rsidRPr="00E128EE">
        <w:rPr>
          <w:rFonts w:ascii="Times New Roman" w:hAnsi="Times New Roman" w:cs="Times New Roman"/>
          <w:color w:val="00000A"/>
        </w:rPr>
        <w:t xml:space="preserve"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</w:t>
      </w:r>
      <w:proofErr w:type="spellStart"/>
      <w:r w:rsidRPr="00E128EE">
        <w:rPr>
          <w:rFonts w:ascii="Times New Roman" w:hAnsi="Times New Roman" w:cs="Times New Roman"/>
          <w:color w:val="00000A"/>
        </w:rPr>
        <w:t>centres</w:t>
      </w:r>
      <w:proofErr w:type="spellEnd"/>
      <w:r w:rsidRPr="00E128EE">
        <w:rPr>
          <w:rFonts w:ascii="Times New Roman" w:hAnsi="Times New Roman" w:cs="Times New Roman"/>
          <w:color w:val="00000A"/>
        </w:rPr>
        <w:t xml:space="preserve"> on the dates to be announced later.</w:t>
      </w:r>
    </w:p>
    <w:p w:rsidR="00E75899" w:rsidRPr="00E128EE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 w:rsidRPr="00E128EE">
        <w:rPr>
          <w:rFonts w:ascii="Times New Roman" w:hAnsi="Times New Roman" w:cs="Times New Roman"/>
          <w:color w:val="00000A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1281367"/>
    <w:multiLevelType w:val="hybridMultilevel"/>
    <w:tmpl w:val="1E7E4AF2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7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>
    <w:nsid w:val="327031D3"/>
    <w:multiLevelType w:val="hybridMultilevel"/>
    <w:tmpl w:val="33DC01FA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348189B"/>
    <w:multiLevelType w:val="hybridMultilevel"/>
    <w:tmpl w:val="79D698B2"/>
    <w:lvl w:ilvl="0" w:tplc="D3A4DC9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20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6541AF"/>
    <w:multiLevelType w:val="hybridMultilevel"/>
    <w:tmpl w:val="70C4A682"/>
    <w:lvl w:ilvl="0" w:tplc="53BCD26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DD64209"/>
    <w:multiLevelType w:val="hybridMultilevel"/>
    <w:tmpl w:val="FBF449F4"/>
    <w:lvl w:ilvl="0" w:tplc="528E79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9"/>
  </w:num>
  <w:num w:numId="3">
    <w:abstractNumId w:val="25"/>
  </w:num>
  <w:num w:numId="4">
    <w:abstractNumId w:val="27"/>
  </w:num>
  <w:num w:numId="5">
    <w:abstractNumId w:val="20"/>
  </w:num>
  <w:num w:numId="6">
    <w:abstractNumId w:val="14"/>
  </w:num>
  <w:num w:numId="7">
    <w:abstractNumId w:val="22"/>
  </w:num>
  <w:num w:numId="8">
    <w:abstractNumId w:val="16"/>
  </w:num>
  <w:num w:numId="9">
    <w:abstractNumId w:val="5"/>
  </w:num>
  <w:num w:numId="10">
    <w:abstractNumId w:val="35"/>
  </w:num>
  <w:num w:numId="11">
    <w:abstractNumId w:val="37"/>
  </w:num>
  <w:num w:numId="12">
    <w:abstractNumId w:val="2"/>
  </w:num>
  <w:num w:numId="13">
    <w:abstractNumId w:val="4"/>
  </w:num>
  <w:num w:numId="14">
    <w:abstractNumId w:val="15"/>
  </w:num>
  <w:num w:numId="15">
    <w:abstractNumId w:val="34"/>
  </w:num>
  <w:num w:numId="16">
    <w:abstractNumId w:val="7"/>
  </w:num>
  <w:num w:numId="17">
    <w:abstractNumId w:val="36"/>
  </w:num>
  <w:num w:numId="18">
    <w:abstractNumId w:val="8"/>
  </w:num>
  <w:num w:numId="19">
    <w:abstractNumId w:val="33"/>
  </w:num>
  <w:num w:numId="20">
    <w:abstractNumId w:val="18"/>
  </w:num>
  <w:num w:numId="21">
    <w:abstractNumId w:val="26"/>
  </w:num>
  <w:num w:numId="22">
    <w:abstractNumId w:val="32"/>
  </w:num>
  <w:num w:numId="23">
    <w:abstractNumId w:val="0"/>
  </w:num>
  <w:num w:numId="24">
    <w:abstractNumId w:val="39"/>
  </w:num>
  <w:num w:numId="25">
    <w:abstractNumId w:val="28"/>
  </w:num>
  <w:num w:numId="26">
    <w:abstractNumId w:val="11"/>
  </w:num>
  <w:num w:numId="27">
    <w:abstractNumId w:val="12"/>
  </w:num>
  <w:num w:numId="28">
    <w:abstractNumId w:val="23"/>
  </w:num>
  <w:num w:numId="29">
    <w:abstractNumId w:val="13"/>
  </w:num>
  <w:num w:numId="30">
    <w:abstractNumId w:val="19"/>
  </w:num>
  <w:num w:numId="31">
    <w:abstractNumId w:val="3"/>
  </w:num>
  <w:num w:numId="32">
    <w:abstractNumId w:val="31"/>
  </w:num>
  <w:num w:numId="33">
    <w:abstractNumId w:val="38"/>
  </w:num>
  <w:num w:numId="34">
    <w:abstractNumId w:val="17"/>
  </w:num>
  <w:num w:numId="35">
    <w:abstractNumId w:val="6"/>
  </w:num>
  <w:num w:numId="36">
    <w:abstractNumId w:val="21"/>
  </w:num>
  <w:num w:numId="37">
    <w:abstractNumId w:val="40"/>
  </w:num>
  <w:num w:numId="38">
    <w:abstractNumId w:val="10"/>
  </w:num>
  <w:num w:numId="39">
    <w:abstractNumId w:val="9"/>
  </w:num>
  <w:num w:numId="40">
    <w:abstractNumId w:val="1"/>
  </w:num>
  <w:num w:numId="41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C01F0"/>
    <w:rsid w:val="000D5427"/>
    <w:rsid w:val="000E562F"/>
    <w:rsid w:val="00115D30"/>
    <w:rsid w:val="0012134F"/>
    <w:rsid w:val="00121B5E"/>
    <w:rsid w:val="0014491A"/>
    <w:rsid w:val="001614C0"/>
    <w:rsid w:val="00185F5C"/>
    <w:rsid w:val="001A6663"/>
    <w:rsid w:val="002001AB"/>
    <w:rsid w:val="002230E7"/>
    <w:rsid w:val="00227193"/>
    <w:rsid w:val="00235860"/>
    <w:rsid w:val="00251659"/>
    <w:rsid w:val="002754D8"/>
    <w:rsid w:val="002A56FA"/>
    <w:rsid w:val="002B4A80"/>
    <w:rsid w:val="002C2769"/>
    <w:rsid w:val="002C5262"/>
    <w:rsid w:val="002C5A2C"/>
    <w:rsid w:val="002F32B3"/>
    <w:rsid w:val="003077DC"/>
    <w:rsid w:val="00316D9E"/>
    <w:rsid w:val="00317C81"/>
    <w:rsid w:val="0032135F"/>
    <w:rsid w:val="00325A33"/>
    <w:rsid w:val="00326F32"/>
    <w:rsid w:val="003615B4"/>
    <w:rsid w:val="0037128D"/>
    <w:rsid w:val="00380910"/>
    <w:rsid w:val="00380F9E"/>
    <w:rsid w:val="0038414B"/>
    <w:rsid w:val="003A50B3"/>
    <w:rsid w:val="003F76A6"/>
    <w:rsid w:val="00410C15"/>
    <w:rsid w:val="00413610"/>
    <w:rsid w:val="00413921"/>
    <w:rsid w:val="00422F56"/>
    <w:rsid w:val="00456AE9"/>
    <w:rsid w:val="004635E0"/>
    <w:rsid w:val="00472D8F"/>
    <w:rsid w:val="00482CFF"/>
    <w:rsid w:val="004974A8"/>
    <w:rsid w:val="004A350B"/>
    <w:rsid w:val="004A4A4D"/>
    <w:rsid w:val="004A5CB9"/>
    <w:rsid w:val="004C2C88"/>
    <w:rsid w:val="004C3DD0"/>
    <w:rsid w:val="004C6687"/>
    <w:rsid w:val="004D5623"/>
    <w:rsid w:val="004E051A"/>
    <w:rsid w:val="00501A2F"/>
    <w:rsid w:val="00533EE6"/>
    <w:rsid w:val="0054034F"/>
    <w:rsid w:val="005705B1"/>
    <w:rsid w:val="00570AF7"/>
    <w:rsid w:val="005738D7"/>
    <w:rsid w:val="00577676"/>
    <w:rsid w:val="005A7B66"/>
    <w:rsid w:val="005B44FD"/>
    <w:rsid w:val="005B6645"/>
    <w:rsid w:val="005D0B75"/>
    <w:rsid w:val="005D54FA"/>
    <w:rsid w:val="005D60ED"/>
    <w:rsid w:val="005E5FAE"/>
    <w:rsid w:val="00634996"/>
    <w:rsid w:val="006448A1"/>
    <w:rsid w:val="00652CEF"/>
    <w:rsid w:val="0069597E"/>
    <w:rsid w:val="006A7D65"/>
    <w:rsid w:val="006D77B8"/>
    <w:rsid w:val="00701756"/>
    <w:rsid w:val="00732956"/>
    <w:rsid w:val="00735D37"/>
    <w:rsid w:val="00736227"/>
    <w:rsid w:val="00745C25"/>
    <w:rsid w:val="00753330"/>
    <w:rsid w:val="00761FB9"/>
    <w:rsid w:val="00783D40"/>
    <w:rsid w:val="007857B7"/>
    <w:rsid w:val="007A2D78"/>
    <w:rsid w:val="007B2E47"/>
    <w:rsid w:val="007B6DE2"/>
    <w:rsid w:val="007C3FA9"/>
    <w:rsid w:val="007E7CCF"/>
    <w:rsid w:val="00837445"/>
    <w:rsid w:val="00841C51"/>
    <w:rsid w:val="008433B1"/>
    <w:rsid w:val="008435F2"/>
    <w:rsid w:val="008566EE"/>
    <w:rsid w:val="00856703"/>
    <w:rsid w:val="00857A14"/>
    <w:rsid w:val="008635B3"/>
    <w:rsid w:val="00873A8A"/>
    <w:rsid w:val="00876881"/>
    <w:rsid w:val="0088222C"/>
    <w:rsid w:val="008858A3"/>
    <w:rsid w:val="008A394C"/>
    <w:rsid w:val="008B7BB6"/>
    <w:rsid w:val="008F5451"/>
    <w:rsid w:val="009172F3"/>
    <w:rsid w:val="0092623C"/>
    <w:rsid w:val="009407B3"/>
    <w:rsid w:val="00964486"/>
    <w:rsid w:val="0096470C"/>
    <w:rsid w:val="00971FB1"/>
    <w:rsid w:val="0099040B"/>
    <w:rsid w:val="009E2B64"/>
    <w:rsid w:val="009F0886"/>
    <w:rsid w:val="00A44287"/>
    <w:rsid w:val="00A526E0"/>
    <w:rsid w:val="00A55C12"/>
    <w:rsid w:val="00A85BD5"/>
    <w:rsid w:val="00A936FC"/>
    <w:rsid w:val="00AB47C6"/>
    <w:rsid w:val="00AC1379"/>
    <w:rsid w:val="00AC7CF7"/>
    <w:rsid w:val="00AC7FCB"/>
    <w:rsid w:val="00AF6BC2"/>
    <w:rsid w:val="00B23711"/>
    <w:rsid w:val="00B26497"/>
    <w:rsid w:val="00B34C91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C6E28"/>
    <w:rsid w:val="00CC748D"/>
    <w:rsid w:val="00D02D27"/>
    <w:rsid w:val="00D34FCE"/>
    <w:rsid w:val="00D5001A"/>
    <w:rsid w:val="00D511E7"/>
    <w:rsid w:val="00D67B8C"/>
    <w:rsid w:val="00D95CAD"/>
    <w:rsid w:val="00DB0545"/>
    <w:rsid w:val="00DC227E"/>
    <w:rsid w:val="00DE0278"/>
    <w:rsid w:val="00DE41C4"/>
    <w:rsid w:val="00DF7099"/>
    <w:rsid w:val="00E128EE"/>
    <w:rsid w:val="00E373FE"/>
    <w:rsid w:val="00E404B4"/>
    <w:rsid w:val="00E43038"/>
    <w:rsid w:val="00E4368B"/>
    <w:rsid w:val="00E447CC"/>
    <w:rsid w:val="00E75899"/>
    <w:rsid w:val="00E87C32"/>
    <w:rsid w:val="00E91871"/>
    <w:rsid w:val="00E961E5"/>
    <w:rsid w:val="00EA01CA"/>
    <w:rsid w:val="00EB5C2B"/>
    <w:rsid w:val="00EB7313"/>
    <w:rsid w:val="00EC0D5E"/>
    <w:rsid w:val="00EC73E0"/>
    <w:rsid w:val="00ED26EB"/>
    <w:rsid w:val="00EE2BED"/>
    <w:rsid w:val="00EF4A9E"/>
    <w:rsid w:val="00F00A48"/>
    <w:rsid w:val="00F01DC0"/>
    <w:rsid w:val="00F05B99"/>
    <w:rsid w:val="00F17FC6"/>
    <w:rsid w:val="00F252C3"/>
    <w:rsid w:val="00F4324A"/>
    <w:rsid w:val="00F70CE3"/>
    <w:rsid w:val="00FB62F8"/>
    <w:rsid w:val="00FD1098"/>
    <w:rsid w:val="00FE3F3F"/>
    <w:rsid w:val="00FE68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uiPriority="39" w:qFormat="1"/>
  </w:latentStyles>
  <w:style w:type="paragraph" w:default="1" w:styleId="Normal">
    <w:name w:val="Normal"/>
    <w:qFormat/>
    <w:rsid w:val="00482CFF"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82CFF"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82CFF"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82CFF"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CFF"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CFF"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CFF"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82CFF"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482CFF"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482CFF"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482CFF"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482CFF"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482CFF"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rsid w:val="00482CFF"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sid w:val="00482CFF"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rsid w:val="00482CFF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482CFF"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rsid w:val="00482CFF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rsid w:val="00652CEF"/>
    <w:pPr>
      <w:spacing w:after="200" w:line="276" w:lineRule="auto"/>
    </w:pPr>
    <w:rPr>
      <w:color w:val="000000"/>
      <w:szCs w:val="20"/>
    </w:rPr>
  </w:style>
  <w:style w:type="paragraph" w:customStyle="1" w:styleId="DefaultStyle">
    <w:name w:val="Default Style"/>
    <w:qFormat/>
    <w:rsid w:val="004A4A4D"/>
    <w:pPr>
      <w:widowControl w:val="0"/>
      <w:suppressAutoHyphens/>
      <w:spacing w:after="200" w:line="276" w:lineRule="auto"/>
    </w:pPr>
    <w:rPr>
      <w:rFonts w:ascii="Liberation Serif" w:eastAsia="Liberation Serif" w:hAnsi="Times New Roman" w:cs="Lohit Hindi"/>
      <w:color w:val="00000A"/>
      <w:sz w:val="24"/>
      <w:szCs w:val="24"/>
      <w:lang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40</Words>
  <Characters>878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kiteswaran Gopalakrishnan</dc:creator>
  <cp:lastModifiedBy>HP Inc.</cp:lastModifiedBy>
  <cp:revision>4</cp:revision>
  <dcterms:created xsi:type="dcterms:W3CDTF">2025-06-17T06:35:00Z</dcterms:created>
  <dcterms:modified xsi:type="dcterms:W3CDTF">2025-07-07T09:51:00Z</dcterms:modified>
</cp:coreProperties>
</file>